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962b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07eb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20:40Z</dcterms:created>
  <dcterms:modified xsi:type="dcterms:W3CDTF">2022-01-20T00:20:40Z</dcterms:modified>
</cp:coreProperties>
</file>